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
      <w:r>
        <w:t xml:space="preserve">keywords</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Mira la biblio de regino y esto</w:t>
      </w:r>
      <w:r>
        <w:t xml:space="preserve"> </w:t>
      </w:r>
      <w:hyperlink r:id="rId26">
        <w:r>
          <w:rPr>
            <w:rStyle w:val="Hipervnculo"/>
          </w:rPr>
          <w:t xml:space="preserve">https://www.researchgate.net/publication/327321775_Drought_Sensitiveness_on_Forest_Growth_in_Peninsular_Spain_and_the_Balearic_Islands</w:t>
        </w:r>
      </w:hyperlink>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7" w:name="materials-and-methods"/>
      <w:r>
        <w:t xml:space="preserve">Materials and methods</w:t>
      </w:r>
      <w:bookmarkEnd w:id="27"/>
    </w:p>
    <w:p>
      <w:pPr>
        <w:pStyle w:val="Ttulo2"/>
      </w:pPr>
      <w:bookmarkStart w:id="28" w:name="tree-species-and-study-site"/>
      <w:r>
        <w:t xml:space="preserve">Tree species and study site</w:t>
      </w:r>
      <w:bookmarkEnd w:id="28"/>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9" w:name="drought-episodes"/>
      <w:r>
        <w:t xml:space="preserve">Drought episodes</w:t>
      </w:r>
      <w:bookmarkEnd w:id="29"/>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0">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w:t>
      </w:r>
    </w:p>
    <w:p>
      <w:pPr>
        <w:pStyle w:val="Ttulo2"/>
      </w:pPr>
      <w:bookmarkStart w:id="31" w:name="greenness-data"/>
      <w:r>
        <w:t xml:space="preserve">Greenness data</w:t>
      </w:r>
      <w:bookmarkEnd w:id="31"/>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2" w:name="field-sampling-and-dendrochronological-methods"/>
      <w:r>
        <w:t xml:space="preserve">Field sampling and dendrochronological methods</w:t>
      </w:r>
      <w:bookmarkEnd w:id="32"/>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3" w:name="climate-and-growth"/>
      <w:r>
        <w:t xml:space="preserve">Climate and growth</w:t>
      </w:r>
      <w:bookmarkEnd w:id="33"/>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4" w:name="disturbance-analyses"/>
      <w:r>
        <w:t xml:space="preserve">Disturbance analyses</w:t>
      </w:r>
      <w:bookmarkEnd w:id="34"/>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Table XX</w:t>
      </w:r>
    </w:p>
    <w:p>
      <w:pPr>
        <w:pStyle w:val="DefinitionTerm"/>
      </w:pPr>
      <w:r>
        <w:t xml:space="preserve">$ convertir en tabla $</w:t>
      </w:r>
    </w:p>
    <w:p>
      <w:pPr>
        <w:pStyle w:val="Compact"/>
        <w:pStyle w:val="Definition"/>
      </w:pPr>
      <w:r>
        <w:t xml:space="preserve">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5" w:name="assessing-ecosystem-and-tree-individual-resilience-to-drought"/>
      <w:r>
        <w:t xml:space="preserve">Assessing ecosystem and tree individual resilience to drought</w:t>
      </w:r>
      <w:bookmarkEnd w:id="35"/>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6" w:name="statistical-analysis"/>
      <w:r>
        <w:t xml:space="preserve">Statistical analysis</w:t>
      </w:r>
      <w:bookmarkEnd w:id="36"/>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7" w:name="results"/>
      <w:r>
        <w:t xml:space="preserve">Results</w:t>
      </w:r>
      <w:bookmarkEnd w:id="37"/>
    </w:p>
    <w:p>
      <w:pPr>
        <w:pStyle w:val="Ttulo2"/>
      </w:pPr>
      <w:bookmarkStart w:id="38" w:name="time-trends-in-vegetation-greenness"/>
      <w:r>
        <w:t xml:space="preserve">Time trends in vegetation greenness</w:t>
      </w:r>
      <w:bookmarkEnd w:id="38"/>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9" w:name="analysis-of-radial-growth-trends-and-disturbances"/>
      <w:r>
        <w:t xml:space="preserve">Analysis of radial growth trends and disturbances</w:t>
      </w:r>
      <w:bookmarkEnd w:id="39"/>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The southern sites (CA-High and CA-Low) showed weaker reductions of tree-growth than the northern site (SJ), especially for 2005 and 2012 (Figure S3). Tree-growth reduction followed a moisture-gradient, being weaker for the wetter site (CA-High). Trees from northern site also suffered a great reduction during 1945-1946 drought event (Figure 5).</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0" w:name="resilience-to-drought-events-at-the-stand-and-individual-tree-levels"/>
      <w:r>
        <w:t xml:space="preserve">Resilience to drought events at the stand and individual tree levels</w:t>
      </w:r>
      <w:bookmarkEnd w:id="40"/>
    </w:p>
    <w:p>
      <w:pPr>
        <w:pStyle w:val="FirstParagraph"/>
      </w:pPr>
      <w:r>
        <w:t xml:space="preserve">The exploration of the resilience metrics of tree-growth for severe drought events since 1950 (</w:t>
      </w:r>
      <w:r>
        <w:rPr>
          <w:i/>
        </w:rPr>
        <w:t xml:space="preserve">i.e.</w:t>
      </w:r>
      <w:r>
        <w:t xml:space="preserve"> </w:t>
      </w:r>
      <w:r>
        <w:t xml:space="preserve">for the share period among the three chronologies, excluding juvenile years, Table S3) revealed a positive relation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Non-significant patterns were obtained if we exclude 1995 from the analysis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1" w:name="tree-growth-response-to-climate"/>
      <w:r>
        <w:t xml:space="preserve">Tree-growth response to climate</w:t>
      </w:r>
      <w:bookmarkEnd w:id="41"/>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2" w:name="discussion"/>
      <w:r>
        <w:t xml:space="preserve">Discussion</w:t>
      </w:r>
      <w:bookmarkEnd w:id="42"/>
    </w:p>
    <w:p>
      <w:pPr>
        <w:pStyle w:val="Ttulo2"/>
      </w:pPr>
      <w:bookmarkStart w:id="43" w:name="rear-edge-oaks-show-high-resilience-in-response-both-to-recent-drought-events-and-long-term-climatic-variability."/>
      <w:r>
        <w:t xml:space="preserve">Rear-edge oaks show high resilience in response both to recent drought events and long-term climatic variability.</w:t>
      </w:r>
      <w:bookmarkEnd w:id="43"/>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r>
        <w:t xml:space="preserve"> </w:t>
      </w: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 [@ MartinezVilalta2018].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climatic rear-edg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w:t>
      </w:r>
      <w:r>
        <w:rPr>
          <w:i/>
        </w:rPr>
        <w:t xml:space="preserve">e.gfirst months of 1996 recorded the highest cumulative rainfall of the past century for our southern sites). This could explain the higher values of recovery found for 1995 (Figure 6). The high resilience values obtanied for the 1995 drought in the most xeric site (SJ) could be related with drought-induced mortality occurred in this area (</w:t>
      </w:r>
      <w:r>
        <w:t xml:space="preserve">personal communications*).</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4" w:name="microenvironment-shapes-differential-sensitivity-to-climate-and-drought-of-rear-edge-oaks"/>
      <w:r>
        <w:t xml:space="preserve">Microenvironment shapes differential sensitivity to climate and drought of rear-edge oaks</w:t>
      </w:r>
      <w:bookmarkEnd w:id="44"/>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 in oaks</w:t>
      </w:r>
      <w:r>
        <w:t xml:space="preserve"> </w:t>
      </w:r>
      <w:r>
        <w:t xml:space="preserve">(</w:t>
      </w:r>
      <w:r>
        <w:rPr>
          <w:i/>
        </w:rPr>
        <w:t xml:space="preserve">e.g.</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 Recent works have found a clearly effect of elevation on the resistance to drought of several tree-species, where stands located at higher elevations were less drought sensitive</w:t>
      </w:r>
      <w:r>
        <w:t xml:space="preserve"> </w:t>
      </w:r>
      <w:r>
        <w:t xml:space="preserve">(Bhuyan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 (Table S4).</w:t>
      </w:r>
    </w:p>
    <w:p>
      <w:pPr>
        <w:pStyle w:val="Ttulo2"/>
      </w:pPr>
      <w:bookmarkStart w:id="45" w:name="land-use-legacies-shape-distribution-and-sensitivity-to-climate-change-at-the-read-edge"/>
      <w:r>
        <w:t xml:space="preserve">Land-use legacies shape distribution and sensitivity to climate change at the read-edge</w:t>
      </w:r>
      <w:bookmarkEnd w:id="45"/>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6" w:name="conclussions"/>
      <w:r>
        <w:t xml:space="preserve">Conclussions</w:t>
      </w:r>
      <w:bookmarkEnd w:id="46"/>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7" w:name="acknowledgments"/>
      <w:r>
        <w:t xml:space="preserve">Acknowledgments</w:t>
      </w:r>
      <w:bookmarkEnd w:id="47"/>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8">
        <w:r>
          <w:rPr>
            <w:rStyle w:val="Hipervnculo"/>
          </w:rPr>
          <w:t xml:space="preserve">http://www.ecopotential-project.eu/</w:t>
        </w:r>
      </w:hyperlink>
      <w:r>
        <w:t xml:space="preserve">) (No 641762), for their funding support.</w:t>
      </w:r>
    </w:p>
    <w:p>
      <w:pPr>
        <w:pStyle w:val="Ttulo1"/>
      </w:pPr>
      <w:bookmarkStart w:id="49" w:name="references"/>
      <w:r>
        <w:t xml:space="preserve">References</w:t>
      </w:r>
      <w:bookmarkEnd w:id="49"/>
    </w:p>
    <w:bookmarkStart w:id="153" w:name="refs"/>
    <w:bookmarkStart w:id="50"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1"/>
    <w:bookmarkStart w:id="52"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huyan2017"/>
    <w:p>
      <w:pPr>
        <w:pStyle w:val="Bibliografa"/>
      </w:pPr>
      <w:r>
        <w:t xml:space="preserve">Bhuyan U, Zang C, Menzel A. 2017. Different responses of multispecies tree ring growth to various drought indices across Europe. Dendrochronologia 44:1–8.</w:t>
      </w:r>
    </w:p>
    <w:bookmarkEnd w:id="54"/>
    <w:bookmarkStart w:id="56"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5">
        <w:r>
          <w:rPr>
            <w:rStyle w:val="Hipervnculo"/>
          </w:rPr>
          <w:t xml:space="preserve">https://doi.org/10.3959/2008-6.1</w:t>
        </w:r>
      </w:hyperlink>
    </w:p>
    <w:bookmarkEnd w:id="56"/>
    <w:bookmarkStart w:id="57"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7"/>
    <w:bookmarkStart w:id="59"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8">
        <w:r>
          <w:rPr>
            <w:rStyle w:val="Hipervnculo"/>
          </w:rPr>
          <w:t xml:space="preserve">http://www.conama11.vsf.es/conama10/download/files/conama2014/CT%202014/1896711638.pdf</w:t>
        </w:r>
      </w:hyperlink>
    </w:p>
    <w:bookmarkEnd w:id="59"/>
    <w:bookmarkStart w:id="60" w:name="ref-Brewer2002"/>
    <w:p>
      <w:pPr>
        <w:pStyle w:val="Bibliografa"/>
      </w:pPr>
      <w:r>
        <w:t xml:space="preserve">Brewer S, Cheddadi R, Beaulieu J de, Reille M. 2002. The spread of deciduous Quercus throughout Europe since the last glacial period. Forest Ecology and Management 156:27–48.</w:t>
      </w:r>
    </w:p>
    <w:bookmarkEnd w:id="60"/>
    <w:bookmarkStart w:id="61" w:name="ref-Bunn2010"/>
    <w:p>
      <w:pPr>
        <w:pStyle w:val="Bibliografa"/>
      </w:pPr>
      <w:r>
        <w:t xml:space="preserve">Bunn AG. 2010. Statistical and visual crossdating in r using the dplR library. Dendrochronologia 28:251–8.</w:t>
      </w:r>
    </w:p>
    <w:bookmarkEnd w:id="61"/>
    <w:bookmarkStart w:id="63"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2">
        <w:r>
          <w:rPr>
            <w:rStyle w:val="Hipervnculo"/>
          </w:rPr>
          <w:t xml:space="preserve">https://doi.org/10.3390/su11030704</w:t>
        </w:r>
      </w:hyperlink>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7"/>
    <w:bookmarkStart w:id="69"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68">
        <w:r>
          <w:rPr>
            <w:rStyle w:val="Hipervnculo"/>
          </w:rPr>
          <w:t xml:space="preserve">https://doi.org/10.1051/forest:2004017</w:t>
        </w:r>
      </w:hyperlink>
    </w:p>
    <w:bookmarkEnd w:id="69"/>
    <w:bookmarkStart w:id="71"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0">
        <w:r>
          <w:rPr>
            <w:rStyle w:val="Hipervnculo"/>
          </w:rPr>
          <w:t xml:space="preserve">http://dx.doi.org/10.1111/gcb.13366</w:t>
        </w:r>
      </w:hyperlink>
    </w:p>
    <w:bookmarkEnd w:id="71"/>
    <w:bookmarkStart w:id="72"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2"/>
    <w:bookmarkStart w:id="74"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3">
        <w:r>
          <w:rPr>
            <w:rStyle w:val="Hipervnculo"/>
          </w:rPr>
          <w:t xml:space="preserve">http://www.mdpi.com/1999-4907/8/10/390</w:t>
        </w:r>
      </w:hyperlink>
    </w:p>
    <w:bookmarkEnd w:id="74"/>
    <w:bookmarkStart w:id="75" w:name="ref-Cook1990"/>
    <w:p>
      <w:pPr>
        <w:pStyle w:val="Bibliografa"/>
      </w:pPr>
      <w:r>
        <w:t xml:space="preserve">Cook E, Kairukstis L. 1990. Methods of dendrochronology: Applications in the environmental sciences. Doredrecht: Springer</w:t>
      </w:r>
    </w:p>
    <w:bookmarkEnd w:id="75"/>
    <w:bookmarkStart w:id="7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6"/>
    <w:bookmarkStart w:id="7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 Siglo xviii. Granada: Universidad de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0"/>
    <w:bookmarkStart w:id="8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1"/>
    <w:bookmarkStart w:id="8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2"/>
    <w:bookmarkStart w:id="83"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3"/>
    <w:bookmarkStart w:id="8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4"/>
    <w:bookmarkStart w:id="85" w:name="ref-Fritts1976"/>
    <w:p>
      <w:pPr>
        <w:pStyle w:val="Bibliografa"/>
      </w:pPr>
      <w:r>
        <w:t xml:space="preserve">Fritts HC. 1976. Tree rings and climate. London: Academic Press</w:t>
      </w:r>
    </w:p>
    <w:bookmarkEnd w:id="85"/>
    <w:bookmarkStart w:id="86"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6"/>
    <w:bookmarkStart w:id="8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7"/>
    <w:bookmarkStart w:id="88"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8"/>
    <w:bookmarkStart w:id="89"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9"/>
    <w:bookmarkStart w:id="91"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0">
        <w:r>
          <w:rPr>
            <w:rStyle w:val="Hipervnculo"/>
          </w:rPr>
          <w:t xml:space="preserve">http://dx.doi.org/10.1007/s10021-013-9719-3</w:t>
        </w:r>
      </w:hyperlink>
    </w:p>
    <w:bookmarkEnd w:id="91"/>
    <w:bookmarkStart w:id="93"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2">
        <w:r>
          <w:rPr>
            <w:rStyle w:val="Hipervnculo"/>
          </w:rPr>
          <w:t xml:space="preserve">http://www.sciencedirect.com/science/article/pii/S0378112713003678</w:t>
        </w:r>
      </w:hyperlink>
    </w:p>
    <w:bookmarkEnd w:id="93"/>
    <w:bookmarkStart w:id="94"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4"/>
    <w:bookmarkStart w:id="95"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5"/>
    <w:bookmarkStart w:id="96"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6"/>
    <w:bookmarkStart w:id="97" w:name="ref-Hampe2005"/>
    <w:p>
      <w:pPr>
        <w:pStyle w:val="Bibliografa"/>
      </w:pPr>
      <w:r>
        <w:t xml:space="preserve">Hampe A, Petit RJ. 2005. Conserving biodiversity under climate change: The rear edge matters. Ecology Letters 8:461–7.</w:t>
      </w:r>
    </w:p>
    <w:bookmarkEnd w:id="97"/>
    <w:bookmarkStart w:id="99"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8">
        <w:r>
          <w:rPr>
            <w:rStyle w:val="Hipervnculo"/>
          </w:rPr>
          <w:t xml:space="preserve">http://dx.doi.org/10.1029/2008JD010201</w:t>
        </w:r>
      </w:hyperlink>
    </w:p>
    <w:bookmarkEnd w:id="99"/>
    <w:bookmarkStart w:id="100" w:name="ref-Herrero2014"/>
    <w:p>
      <w:pPr>
        <w:pStyle w:val="Bibliografa"/>
      </w:pPr>
      <w:r>
        <w:t xml:space="preserve">Herrero A, Zamora R. 2014. Plant responses to extreme climatic events: A field test of resilience capacity at the southern range edge. PLOS ONE 9:e87842.</w:t>
      </w:r>
    </w:p>
    <w:bookmarkEnd w:id="100"/>
    <w:bookmarkStart w:id="101" w:name="ref-Holling1973"/>
    <w:p>
      <w:pPr>
        <w:pStyle w:val="Bibliografa"/>
      </w:pPr>
      <w:r>
        <w:t xml:space="preserve">Holling CS. 1973. Resilience and stability of ecological systems. Annual Review of Ecology and Systematics 4:1–23.</w:t>
      </w:r>
    </w:p>
    <w:bookmarkEnd w:id="101"/>
    <w:bookmarkStart w:id="102" w:name="ref-Holmes1983"/>
    <w:p>
      <w:pPr>
        <w:pStyle w:val="Bibliografa"/>
      </w:pPr>
      <w:r>
        <w:t xml:space="preserve">Holmes RL. 1983. Computer-assisted quality control in tree-ring dating and measurement. Tree-Ring Bulletin 43:69–78.</w:t>
      </w:r>
    </w:p>
    <w:bookmarkEnd w:id="102"/>
    <w:bookmarkStart w:id="103" w:name="ref-Huang2018"/>
    <w:p>
      <w:pPr>
        <w:pStyle w:val="Bibliografa"/>
      </w:pPr>
      <w:r>
        <w:t xml:space="preserve">Huang M, Wang X, Keenan TF, Piao S. 2018. Drought timing influences the legacy of tree growth recovery. Global Change Biology 24:3546–59.</w:t>
      </w:r>
    </w:p>
    <w:bookmarkEnd w:id="103"/>
    <w:bookmarkStart w:id="104"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4"/>
    <w:bookmarkStart w:id="105" w:name="ref-JimenezSerrano2004"/>
    <w:p>
      <w:pPr>
        <w:pStyle w:val="Bibliografa"/>
      </w:pPr>
      <w:r>
        <w:t xml:space="preserve">Jiménez-Serrano B, Serrano-Gutiérrez J. 2004. El catastro del marqués de la ensenada en el antiguo reino de granada.</w:t>
      </w:r>
    </w:p>
    <w:bookmarkEnd w:id="105"/>
    <w:bookmarkStart w:id="106" w:name="ref-Jump2010"/>
    <w:p>
      <w:pPr>
        <w:pStyle w:val="Bibliografa"/>
      </w:pPr>
      <w:r>
        <w:t xml:space="preserve">Jump AS, Cavin L, Hunter PD. 2010. Monitoring and managing responses to climate change at the retreating range edge of forest trees. Journal of Environmental Monitoring 12:1791–8.</w:t>
      </w:r>
    </w:p>
    <w:bookmarkEnd w:id="106"/>
    <w:bookmarkStart w:id="108"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7">
        <w:r>
          <w:rPr>
            <w:rStyle w:val="Hipervnculo"/>
          </w:rPr>
          <w:t xml:space="preserve">http://dx.doi.org/10.1111/j.1600-0706.2011.19372.x</w:t>
        </w:r>
      </w:hyperlink>
    </w:p>
    <w:bookmarkEnd w:id="108"/>
    <w:bookmarkStart w:id="110"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09">
        <w:r>
          <w:rPr>
            <w:rStyle w:val="Hipervnculo"/>
          </w:rPr>
          <w:t xml:space="preserve">https://doi.org/10.1111/j.1365-2486.2004.00870.x</w:t>
        </w:r>
      </w:hyperlink>
    </w:p>
    <w:bookmarkEnd w:id="110"/>
    <w:bookmarkStart w:id="111" w:name="ref-Loriteetal2008ABG"/>
    <w:p>
      <w:pPr>
        <w:pStyle w:val="Bibliografa"/>
      </w:pPr>
      <w:r>
        <w:t xml:space="preserve">Lorite J, Salazar C, Peñas J, Valle F. 2008. Phytosociological review on the forests of quercus pyrenaica willd. Acta Botanica Gallica 155:219–33.</w:t>
      </w:r>
    </w:p>
    <w:bookmarkEnd w:id="111"/>
    <w:bookmarkStart w:id="112"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2"/>
    <w:bookmarkStart w:id="113"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3"/>
    <w:bookmarkStart w:id="114" w:name="ref-MartinezVilalta2018"/>
    <w:p>
      <w:pPr>
        <w:pStyle w:val="Bibliografa"/>
      </w:pPr>
      <w:r>
        <w:t xml:space="preserve">Martínez-Vilalta J. 2018. The rear window: Structural and functional plasticity in tree responses to climate change inferred from growth rings. Tree Physiology.</w:t>
      </w:r>
    </w:p>
    <w:bookmarkEnd w:id="114"/>
    <w:bookmarkStart w:id="115"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5"/>
    <w:bookmarkStart w:id="116" w:name="ref-MesaTorres2009"/>
    <w:p>
      <w:pPr>
        <w:pStyle w:val="Bibliografa"/>
      </w:pPr>
      <w:r>
        <w:t xml:space="preserve">Mesa-Torres M. 2009. Cáñar: Balcón de la Alpujarra. Fundación Caja General de Ahorros de Granada</w:t>
      </w:r>
    </w:p>
    <w:bookmarkEnd w:id="116"/>
    <w:bookmarkStart w:id="117"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17"/>
    <w:bookmarkStart w:id="118"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8"/>
    <w:bookmarkStart w:id="120"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19">
        <w:r>
          <w:rPr>
            <w:rStyle w:val="Hipervnculo"/>
          </w:rPr>
          <w:t xml:space="preserve">http://dx.doi.org/10.1890/0012-9615(1997)067[0225:RGACFR]2.0.CO;2</w:t>
        </w:r>
      </w:hyperlink>
    </w:p>
    <w:bookmarkEnd w:id="120"/>
    <w:bookmarkStart w:id="121" w:name="ref-Olalde2002"/>
    <w:p>
      <w:pPr>
        <w:pStyle w:val="Bibliografa"/>
      </w:pPr>
      <w:r>
        <w:t xml:space="preserve">Olalde M, Herrán A, Espinel S, Goicoechea PG. 2002. White oaks phylogeography in the Iberian Peninsula. Forest Ecology and Management 156:89–102.</w:t>
      </w:r>
    </w:p>
    <w:bookmarkEnd w:id="121"/>
    <w:bookmarkStart w:id="122" w:name="ref-Pascoa2017"/>
    <w:p>
      <w:pPr>
        <w:pStyle w:val="Bibliografa"/>
      </w:pPr>
      <w:r>
        <w:t xml:space="preserve">Páscoa P, Gouveia C, Russo A, Trigo R. 2017. Drought trends in the Iberian Peninsula over the last 112 years. Advances in Meteorology:ID4653126.</w:t>
      </w:r>
    </w:p>
    <w:bookmarkEnd w:id="122"/>
    <w:bookmarkStart w:id="123"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3"/>
    <w:bookmarkStart w:id="124" w:name="ref-Penuelas2001"/>
    <w:p>
      <w:pPr>
        <w:pStyle w:val="Bibliografa"/>
      </w:pPr>
      <w:r>
        <w:t xml:space="preserve">Peñuelas J, Lloret F, Montoya R. 2001. Severe drought effects on mediterranean woody flora in spain. Forest Science 47:214–8.</w:t>
      </w:r>
    </w:p>
    <w:bookmarkEnd w:id="124"/>
    <w:bookmarkStart w:id="125"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5"/>
    <w:bookmarkStart w:id="126"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6"/>
    <w:bookmarkStart w:id="127"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7"/>
    <w:bookmarkStart w:id="129"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8">
        <w:r>
          <w:rPr>
            <w:rStyle w:val="Hipervnculo"/>
          </w:rPr>
          <w:t xml:space="preserve">http://dx.doi.org/10.1111/j.1365-2486.2008.01570.x</w:t>
        </w:r>
      </w:hyperlink>
    </w:p>
    <w:bookmarkEnd w:id="129"/>
    <w:bookmarkStart w:id="130"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0"/>
    <w:bookmarkStart w:id="131"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1"/>
    <w:bookmarkStart w:id="132" w:name="ref-Rubino2004"/>
    <w:p>
      <w:pPr>
        <w:pStyle w:val="Bibliografa"/>
      </w:pPr>
      <w:r>
        <w:t xml:space="preserve">Rubino D, McCarthy B. 2004. Comparative analysis of dendroecological methods used to assess disturbance events. Dendrochronologia 21:97–115.</w:t>
      </w:r>
    </w:p>
    <w:bookmarkEnd w:id="132"/>
    <w:bookmarkStart w:id="133"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33"/>
    <w:bookmarkStart w:id="134"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4"/>
    <w:bookmarkStart w:id="135"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5"/>
    <w:bookmarkStart w:id="136" w:name="ref-Spinoni2015"/>
    <w:p>
      <w:pPr>
        <w:pStyle w:val="Bibliografa"/>
      </w:pPr>
      <w:r>
        <w:t xml:space="preserve">Spinoni J, Naumann G, Vogt J, Barbosa P. 2015. European drought climatologies and trends based on a multi-indicator approach. Global and Planetary Change 127:50–7.</w:t>
      </w:r>
    </w:p>
    <w:bookmarkEnd w:id="136"/>
    <w:bookmarkStart w:id="137" w:name="ref-Spinoni2017a"/>
    <w:p>
      <w:pPr>
        <w:pStyle w:val="Bibliografa"/>
      </w:pPr>
      <w:r>
        <w:t xml:space="preserve">Spinoni J, Vogt JV, Naumann G, Barbosa P, Dosio A. 2017. Will drought events become more frequent and severe in Europe? International Journal of Climatology.</w:t>
      </w:r>
    </w:p>
    <w:bookmarkEnd w:id="137"/>
    <w:bookmarkStart w:id="139" w:name="ref-Stagge2017"/>
    <w:p>
      <w:pPr>
        <w:pStyle w:val="Bibliografa"/>
      </w:pPr>
      <w:r>
        <w:t xml:space="preserve">Stagge JH, Kingston DG, Tallaksen LM, Hannah DM. 2017. Observed drought indices show increasing divergence across Europe. Scientific Reports 7:14045.</w:t>
      </w:r>
      <w:r>
        <w:t xml:space="preserve"> </w:t>
      </w:r>
      <w:hyperlink r:id="rId138">
        <w:r>
          <w:rPr>
            <w:rStyle w:val="Hipervnculo"/>
          </w:rPr>
          <w:t xml:space="preserve">https://doi.org/10.1038/s41598-017-14283-2</w:t>
        </w:r>
      </w:hyperlink>
    </w:p>
    <w:bookmarkEnd w:id="139"/>
    <w:bookmarkStart w:id="140" w:name="ref-Titos1990"/>
    <w:p>
      <w:pPr>
        <w:pStyle w:val="Bibliografa"/>
      </w:pPr>
      <w:r>
        <w:t xml:space="preserve">Titos M. 1990. Las minas de la estrella. In: M. T, editor. La aventura de sierra-nevada 1717-1915. Editorial Universidad de Granada. pp 226–36.</w:t>
      </w:r>
    </w:p>
    <w:bookmarkEnd w:id="140"/>
    <w:bookmarkStart w:id="141"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1"/>
    <w:bookmarkStart w:id="142"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2"/>
    <w:bookmarkStart w:id="143"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3"/>
    <w:bookmarkStart w:id="144"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4"/>
    <w:bookmarkStart w:id="145"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5"/>
    <w:bookmarkStart w:id="146"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6"/>
    <w:bookmarkStart w:id="147"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7"/>
    <w:bookmarkStart w:id="148" w:name="ref-VilaCabrera2019"/>
    <w:p>
      <w:pPr>
        <w:pStyle w:val="Bibliografa"/>
      </w:pPr>
      <w:r>
        <w:t xml:space="preserve">Vilà-Cabrera A, Premoli AC, Jump AS. 2019. Refining predictions of population decline at species’ rear edges. Global Change Biology 25:1549–60.</w:t>
      </w:r>
    </w:p>
    <w:bookmarkEnd w:id="148"/>
    <w:bookmarkStart w:id="149"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49"/>
    <w:bookmarkStart w:id="150" w:name="ref-Wilcox2012"/>
    <w:p>
      <w:pPr>
        <w:pStyle w:val="Bibliografa"/>
      </w:pPr>
      <w:r>
        <w:t xml:space="preserve">Wilcox R. 2012. Introduction to robust estimation and hypothesis testing (third edition). Third Edition. Academic Press</w:t>
      </w:r>
    </w:p>
    <w:bookmarkEnd w:id="150"/>
    <w:bookmarkStart w:id="151" w:name="ref-Zang2015"/>
    <w:p>
      <w:pPr>
        <w:pStyle w:val="Bibliografa"/>
      </w:pPr>
      <w:r>
        <w:t xml:space="preserve">Zang C, Biondi F. 2015. Treeclim: An r package for the numerical calibration of proxy-climate relationships. Ecography 38:431–6.</w:t>
      </w:r>
    </w:p>
    <w:bookmarkEnd w:id="151"/>
    <w:bookmarkStart w:id="152"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2"/>
    <w:bookmarkEnd w:id="153"/>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0" Target="http://dx.doi.org/10.1007/s10021-013-9719-3" TargetMode="External" /><Relationship Type="http://schemas.openxmlformats.org/officeDocument/2006/relationships/hyperlink" Id="rId98"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128" Target="http://dx.doi.org/10.1111/j.1365-2486.2008.01570.x" TargetMode="External" /><Relationship Type="http://schemas.openxmlformats.org/officeDocument/2006/relationships/hyperlink" Id="rId107" Target="http://dx.doi.org/10.1111/j.1600-0706.2011.19372.x" TargetMode="External" /><Relationship Type="http://schemas.openxmlformats.org/officeDocument/2006/relationships/hyperlink" Id="rId119"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92" Target="http://www.sciencedirect.com/science/article/pii/S0378112713003678" TargetMode="External" /><Relationship Type="http://schemas.openxmlformats.org/officeDocument/2006/relationships/hyperlink" Id="rId138"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09"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_rels/footnotes.xml.rels><?xml version="1.0" encoding="UTF-8"?>
<Relationships xmlns="http://schemas.openxmlformats.org/package/2006/relationships"><Relationship Type="http://schemas.openxmlformats.org/officeDocument/2006/relationships/hyperlink" Id="rId90" Target="http://dx.doi.org/10.1007/s10021-013-9719-3" TargetMode="External" /><Relationship Type="http://schemas.openxmlformats.org/officeDocument/2006/relationships/hyperlink" Id="rId98"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128" Target="http://dx.doi.org/10.1111/j.1365-2486.2008.01570.x" TargetMode="External" /><Relationship Type="http://schemas.openxmlformats.org/officeDocument/2006/relationships/hyperlink" Id="rId107" Target="http://dx.doi.org/10.1111/j.1600-0706.2011.19372.x" TargetMode="External" /><Relationship Type="http://schemas.openxmlformats.org/officeDocument/2006/relationships/hyperlink" Id="rId119"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92" Target="http://www.sciencedirect.com/science/article/pii/S0378112713003678" TargetMode="External" /><Relationship Type="http://schemas.openxmlformats.org/officeDocument/2006/relationships/hyperlink" Id="rId138"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09"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28T16:27:35Z</dcterms:created>
  <dcterms:modified xsi:type="dcterms:W3CDTF">2019-06-28T16:27:35Z</dcterms:modified>
</cp:coreProperties>
</file>